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EC0" w:rsidRDefault="006E7EC0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C40E5" w:rsidRPr="007C40E5" w:rsidRDefault="007C40E5" w:rsidP="007C40E5">
      <w:pPr>
        <w:widowControl w:val="0"/>
        <w:autoSpaceDE w:val="0"/>
        <w:autoSpaceDN w:val="0"/>
        <w:spacing w:before="474" w:after="0" w:line="240" w:lineRule="auto"/>
        <w:ind w:left="1201" w:right="1296"/>
        <w:jc w:val="center"/>
        <w:rPr>
          <w:rFonts w:ascii="Times New Roman" w:eastAsia="Times New Roman" w:hAnsi="Times New Roman" w:cs="Times New Roman"/>
          <w:b/>
          <w:sz w:val="28"/>
          <w:lang w:eastAsia="en-US"/>
        </w:rPr>
      </w:pPr>
      <w:r w:rsidRPr="007C40E5">
        <w:rPr>
          <w:rFonts w:ascii="Times New Roman" w:eastAsia="Times New Roman" w:hAnsi="Times New Roman" w:cs="Times New Roman"/>
          <w:b/>
          <w:spacing w:val="-6"/>
          <w:lang w:eastAsia="en-US"/>
        </w:rPr>
        <w:t>НАУЧНА</w:t>
      </w:r>
      <w:r w:rsidRPr="007C40E5">
        <w:rPr>
          <w:rFonts w:ascii="Times New Roman" w:eastAsia="Times New Roman" w:hAnsi="Times New Roman" w:cs="Times New Roman"/>
          <w:b/>
          <w:spacing w:val="-16"/>
          <w:lang w:eastAsia="en-US"/>
        </w:rPr>
        <w:t xml:space="preserve"> </w:t>
      </w:r>
      <w:r w:rsidRPr="007C40E5">
        <w:rPr>
          <w:rFonts w:ascii="Times New Roman" w:eastAsia="Times New Roman" w:hAnsi="Times New Roman" w:cs="Times New Roman"/>
          <w:b/>
          <w:spacing w:val="-6"/>
          <w:lang w:eastAsia="en-US"/>
        </w:rPr>
        <w:t>КОНФЕРЕНЦИЯ</w:t>
      </w:r>
      <w:r w:rsidRPr="007C40E5">
        <w:rPr>
          <w:rFonts w:ascii="Times New Roman" w:eastAsia="Times New Roman" w:hAnsi="Times New Roman" w:cs="Times New Roman"/>
          <w:b/>
          <w:spacing w:val="-16"/>
          <w:lang w:eastAsia="en-US"/>
        </w:rPr>
        <w:t xml:space="preserve"> </w:t>
      </w:r>
    </w:p>
    <w:p w:rsidR="007C40E5" w:rsidRPr="007C40E5" w:rsidRDefault="007C40E5" w:rsidP="007C40E5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en-US"/>
        </w:rPr>
      </w:pPr>
    </w:p>
    <w:p w:rsidR="007C40E5" w:rsidRPr="007C40E5" w:rsidRDefault="007C40E5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b/>
          <w:sz w:val="30"/>
          <w:lang w:eastAsia="en-US"/>
        </w:rPr>
      </w:pPr>
      <w:r w:rsidRPr="007C40E5">
        <w:rPr>
          <w:rFonts w:ascii="Times New Roman" w:eastAsia="Times New Roman" w:hAnsi="Times New Roman" w:cs="Times New Roman"/>
          <w:b/>
          <w:sz w:val="30"/>
          <w:lang w:eastAsia="en-US"/>
        </w:rPr>
        <w:t>Климатична миграция – факти и митове</w:t>
      </w:r>
    </w:p>
    <w:p w:rsidR="007C40E5" w:rsidRPr="007C40E5" w:rsidRDefault="007C40E5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n-US"/>
        </w:rPr>
      </w:pPr>
    </w:p>
    <w:p w:rsidR="007C40E5" w:rsidRPr="007C40E5" w:rsidRDefault="007C40E5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sz w:val="24"/>
          <w:lang w:eastAsia="en-US"/>
        </w:rPr>
      </w:pPr>
      <w:r w:rsidRPr="007C40E5">
        <w:rPr>
          <w:rFonts w:ascii="Times New Roman" w:eastAsia="Times New Roman" w:hAnsi="Times New Roman" w:cs="Times New Roman"/>
          <w:spacing w:val="-2"/>
          <w:sz w:val="24"/>
          <w:lang w:eastAsia="en-US"/>
        </w:rPr>
        <w:t>Договор № BG -КП-06-Н95/1 от 09.12.2025 г. за изпълнение на проект „Въздействия на глобалната трансформация към устойчивост върху икономиката и обществото: климатична миграция и екологично съзнание“, финансиран от Фонд „Научни изследвания” на МОН 2025 г.</w:t>
      </w:r>
    </w:p>
    <w:p w:rsidR="0073213E" w:rsidRPr="00713E53" w:rsidRDefault="0073213E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32"/>
          <w:szCs w:val="30"/>
        </w:rPr>
      </w:pPr>
    </w:p>
    <w:p w:rsidR="002E0C52" w:rsidRPr="002E0C52" w:rsidRDefault="007C40E5" w:rsidP="0034413C">
      <w:pPr>
        <w:spacing w:after="6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US"/>
        </w:rPr>
        <w:t>3</w:t>
      </w:r>
      <w:r w:rsidR="0034413C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ноември</w:t>
      </w:r>
      <w:r w:rsidR="002E0C52" w:rsidRPr="002E0C52">
        <w:rPr>
          <w:rFonts w:ascii="Times New Roman" w:hAnsi="Times New Roman" w:cs="Times New Roman"/>
          <w:b/>
        </w:rPr>
        <w:t xml:space="preserve"> 20</w:t>
      </w:r>
      <w:r w:rsidR="00304B10" w:rsidRPr="00F85D84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6</w:t>
      </w:r>
      <w:r w:rsidR="002E0C52" w:rsidRPr="002E0C52">
        <w:rPr>
          <w:rFonts w:ascii="Times New Roman" w:hAnsi="Times New Roman" w:cs="Times New Roman"/>
          <w:b/>
        </w:rPr>
        <w:t xml:space="preserve"> </w:t>
      </w:r>
      <w:proofErr w:type="gramStart"/>
      <w:r w:rsidR="002E0C52" w:rsidRPr="002E0C52">
        <w:rPr>
          <w:rFonts w:ascii="Times New Roman" w:hAnsi="Times New Roman" w:cs="Times New Roman"/>
          <w:b/>
        </w:rPr>
        <w:t>г.,</w:t>
      </w:r>
      <w:proofErr w:type="gramEnd"/>
      <w:r w:rsidR="002E0C52" w:rsidRPr="002E0C52">
        <w:rPr>
          <w:rFonts w:ascii="Times New Roman" w:hAnsi="Times New Roman" w:cs="Times New Roman"/>
          <w:b/>
        </w:rPr>
        <w:t xml:space="preserve"> София</w:t>
      </w:r>
    </w:p>
    <w:p w:rsidR="002E0C52" w:rsidRPr="002E0C52" w:rsidRDefault="002E0C52" w:rsidP="0034413C">
      <w:pPr>
        <w:spacing w:after="60" w:line="240" w:lineRule="auto"/>
        <w:rPr>
          <w:rFonts w:ascii="Times New Roman" w:hAnsi="Times New Roman" w:cs="Times New Roman"/>
        </w:rPr>
      </w:pPr>
    </w:p>
    <w:p w:rsidR="002E0C52" w:rsidRPr="0034413C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caps/>
          <w:sz w:val="36"/>
        </w:rPr>
      </w:pPr>
      <w:r w:rsidRPr="0034413C">
        <w:rPr>
          <w:rFonts w:ascii="Times New Roman" w:hAnsi="Times New Roman" w:cs="Times New Roman"/>
          <w:b/>
          <w:caps/>
          <w:sz w:val="36"/>
        </w:rPr>
        <w:t>Заявка за участие</w:t>
      </w:r>
    </w:p>
    <w:p w:rsidR="0034413C" w:rsidRDefault="0034413C" w:rsidP="0034413C">
      <w:pPr>
        <w:spacing w:after="6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мена, научна степен и академична длъжност на автора/</w:t>
            </w:r>
            <w:proofErr w:type="spellStart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те</w:t>
            </w:r>
            <w:proofErr w:type="spellEnd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053732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.</w:t>
            </w: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s, degree and title of the author/s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4413C" w:rsidRPr="00A70123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.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ституция на автор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proofErr w:type="spellStart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те</w:t>
            </w:r>
            <w:proofErr w:type="spellEnd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  <w:r w:rsidRPr="0034413C">
              <w:rPr>
                <w:rFonts w:ascii="Times New Roman" w:hAnsi="Times New Roman" w:cs="Times New Roman"/>
                <w:bCs/>
              </w:rPr>
              <w:t>3.</w:t>
            </w: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ffiliation of the author/s:</w:t>
            </w:r>
          </w:p>
          <w:p w:rsidR="0034413C" w:rsidRPr="00A70123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  <w:r w:rsidRPr="0034413C">
              <w:rPr>
                <w:rFonts w:ascii="Times New Roman" w:hAnsi="Times New Roman" w:cs="Times New Roman"/>
                <w:bCs/>
              </w:rPr>
              <w:t>3.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Заглавие на </w:t>
            </w:r>
            <w:r w:rsidR="00DC4B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териала</w:t>
            </w: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34413C" w:rsidRDefault="0034413C" w:rsidP="00A70123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itle of the paper:</w:t>
            </w:r>
          </w:p>
          <w:p w:rsidR="0034413C" w:rsidRPr="00A70123" w:rsidRDefault="0034413C" w:rsidP="00A70123">
            <w:pPr>
              <w:pStyle w:val="Default"/>
              <w:spacing w:after="120"/>
              <w:rPr>
                <w:rFonts w:ascii="Times New Roman" w:hAnsi="Times New Roman" w:cs="Times New Roman"/>
              </w:rPr>
            </w:pPr>
          </w:p>
        </w:tc>
      </w:tr>
      <w:tr w:rsidR="00771EDF" w:rsidRPr="0034413C" w:rsidTr="001E71F7">
        <w:tc>
          <w:tcPr>
            <w:tcW w:w="9629" w:type="dxa"/>
            <w:gridSpan w:val="2"/>
          </w:tcPr>
          <w:p w:rsidR="00771EDF" w:rsidRDefault="00771EDF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ид на материала:</w:t>
            </w:r>
          </w:p>
          <w:p w:rsidR="00771EDF" w:rsidRPr="00DC4B06" w:rsidRDefault="00771EDF" w:rsidP="00DC4B06">
            <w:pPr>
              <w:pStyle w:val="ListParagraph"/>
              <w:numPr>
                <w:ilvl w:val="0"/>
                <w:numId w:val="2"/>
              </w:numPr>
              <w:spacing w:after="120"/>
              <w:ind w:left="316" w:hanging="31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>Доклад: до 18 000 знака с разстоянията;</w:t>
            </w:r>
          </w:p>
          <w:p w:rsidR="00771EDF" w:rsidRPr="00DC4B06" w:rsidRDefault="00771EDF" w:rsidP="00DC4B06">
            <w:pPr>
              <w:pStyle w:val="ListParagraph"/>
              <w:numPr>
                <w:ilvl w:val="0"/>
                <w:numId w:val="2"/>
              </w:numPr>
              <w:spacing w:after="120"/>
              <w:ind w:left="316" w:hanging="31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атия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>о 36 000 знака с разстоянията;</w:t>
            </w:r>
          </w:p>
          <w:p w:rsidR="00771EDF" w:rsidRDefault="00771EDF" w:rsidP="00DC4B06">
            <w:pPr>
              <w:pStyle w:val="ListParagraph"/>
              <w:numPr>
                <w:ilvl w:val="0"/>
                <w:numId w:val="2"/>
              </w:numPr>
              <w:spacing w:after="120"/>
              <w:ind w:left="316" w:hanging="31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удия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>о 63 000 знака с разстоянията;</w:t>
            </w:r>
          </w:p>
          <w:p w:rsidR="00771EDF" w:rsidRPr="00771EDF" w:rsidRDefault="00771EDF" w:rsidP="0034413C">
            <w:pPr>
              <w:pStyle w:val="ListParagraph"/>
              <w:numPr>
                <w:ilvl w:val="0"/>
                <w:numId w:val="2"/>
              </w:numPr>
              <w:spacing w:after="120"/>
              <w:ind w:left="316" w:hanging="31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зус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</w:t>
            </w:r>
            <w:r w:rsidRPr="00DC4B06">
              <w:rPr>
                <w:rFonts w:ascii="Times New Roman" w:hAnsi="Times New Roman" w:cs="Times New Roman"/>
                <w:bCs/>
                <w:sz w:val="24"/>
                <w:szCs w:val="24"/>
              </w:rPr>
              <w:t>о 27 000 знака с разстояния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DC4B06" w:rsidRDefault="0034413C" w:rsidP="00DC4B06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езюме (до 10 реда):</w:t>
            </w:r>
          </w:p>
        </w:tc>
        <w:tc>
          <w:tcPr>
            <w:tcW w:w="4815" w:type="dxa"/>
          </w:tcPr>
          <w:p w:rsidR="0034413C" w:rsidRPr="00DC4B06" w:rsidRDefault="0034413C" w:rsidP="00DC4B06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bstract:</w:t>
            </w:r>
          </w:p>
        </w:tc>
      </w:tr>
      <w:tr w:rsidR="0034413C" w:rsidRPr="0034413C" w:rsidTr="0034413C">
        <w:tc>
          <w:tcPr>
            <w:tcW w:w="4814" w:type="dxa"/>
          </w:tcPr>
          <w:p w:rsidR="006F3C8F" w:rsidRPr="00DC4B06" w:rsidRDefault="0034413C" w:rsidP="00DC4B06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лючови думи + </w:t>
            </w: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EL</w:t>
            </w: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815" w:type="dxa"/>
          </w:tcPr>
          <w:p w:rsidR="006F3C8F" w:rsidRPr="00DC4B06" w:rsidRDefault="0034413C" w:rsidP="00DC4B06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Keywords + JEL: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2A1EBB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матично направление:</w:t>
            </w:r>
          </w:p>
        </w:tc>
        <w:tc>
          <w:tcPr>
            <w:tcW w:w="4815" w:type="dxa"/>
          </w:tcPr>
          <w:p w:rsidR="00A70123" w:rsidRPr="00DC4B06" w:rsidRDefault="00A70123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heme area:</w:t>
            </w:r>
          </w:p>
        </w:tc>
      </w:tr>
    </w:tbl>
    <w:p w:rsidR="002E0C52" w:rsidRPr="0034413C" w:rsidRDefault="002E0C52" w:rsidP="0034413C">
      <w:pPr>
        <w:pStyle w:val="Default"/>
        <w:spacing w:after="60"/>
        <w:rPr>
          <w:rFonts w:ascii="Times New Roman" w:hAnsi="Times New Roman" w:cs="Times New Roman"/>
          <w:lang w:val="bg-BG"/>
        </w:rPr>
      </w:pPr>
    </w:p>
    <w:p w:rsidR="00713E53" w:rsidRPr="0034413C" w:rsidRDefault="00713E53" w:rsidP="0034413C">
      <w:pPr>
        <w:pStyle w:val="Default"/>
        <w:spacing w:after="60"/>
        <w:rPr>
          <w:rFonts w:ascii="Times New Roman" w:hAnsi="Times New Roman" w:cs="Times New Roman"/>
          <w:lang w:val="bg-BG"/>
        </w:rPr>
      </w:pPr>
    </w:p>
    <w:p w:rsidR="002E0C52" w:rsidRPr="0034413C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Моля, изпратете заявката </w:t>
      </w: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8"/>
          <w:szCs w:val="24"/>
          <w:u w:val="single"/>
        </w:rPr>
        <w:t xml:space="preserve">не по-късно от </w:t>
      </w:r>
      <w:r w:rsidR="007C40E5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10</w:t>
      </w:r>
      <w:r w:rsidR="0034413C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  <w:lang w:val="en-US"/>
        </w:rPr>
        <w:t>.</w:t>
      </w:r>
      <w:r w:rsidR="00DC4B06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0</w:t>
      </w:r>
      <w:r w:rsidR="007C40E5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9</w:t>
      </w:r>
      <w:r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.20</w:t>
      </w:r>
      <w:r w:rsidR="00304B10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2</w:t>
      </w:r>
      <w:r w:rsidR="007C40E5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6</w:t>
      </w:r>
      <w:r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 xml:space="preserve"> г.</w:t>
      </w: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!</w:t>
      </w:r>
    </w:p>
    <w:sectPr w:rsidR="002E0C52" w:rsidRPr="0034413C" w:rsidSect="006E7EC0">
      <w:headerReference w:type="default" r:id="rId7"/>
      <w:footerReference w:type="default" r:id="rId8"/>
      <w:pgSz w:w="11907" w:h="16840" w:code="9"/>
      <w:pgMar w:top="709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D95" w:rsidRDefault="007D1D95" w:rsidP="000B2003">
      <w:pPr>
        <w:spacing w:after="0" w:line="240" w:lineRule="auto"/>
      </w:pPr>
      <w:r>
        <w:separator/>
      </w:r>
    </w:p>
  </w:endnote>
  <w:endnote w:type="continuationSeparator" w:id="0">
    <w:p w:rsidR="007D1D95" w:rsidRDefault="007D1D95" w:rsidP="000B2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003" w:rsidRPr="000B2003" w:rsidRDefault="000B2003" w:rsidP="007C40E5">
    <w:pPr>
      <w:tabs>
        <w:tab w:val="center" w:pos="4320"/>
        <w:tab w:val="right" w:pos="8640"/>
      </w:tabs>
      <w:spacing w:after="0" w:line="240" w:lineRule="auto"/>
      <w:rPr>
        <w:rFonts w:ascii="Times New Roman" w:eastAsia="Calibri" w:hAnsi="Times New Roman" w:cs="Times New Roman"/>
        <w:sz w:val="18"/>
        <w:szCs w:val="18"/>
        <w:lang w:eastAsia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D95" w:rsidRDefault="007D1D95" w:rsidP="000B2003">
      <w:pPr>
        <w:spacing w:after="0" w:line="240" w:lineRule="auto"/>
      </w:pPr>
      <w:r>
        <w:separator/>
      </w:r>
    </w:p>
  </w:footnote>
  <w:footnote w:type="continuationSeparator" w:id="0">
    <w:p w:rsidR="007D1D95" w:rsidRDefault="007D1D95" w:rsidP="000B2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08D4" w:rsidRDefault="00A808D4">
    <w:pPr>
      <w:pStyle w:val="Header"/>
    </w:pPr>
    <w:r w:rsidRPr="006E7EC0">
      <w:rPr>
        <w:noProof/>
        <w:lang w:eastAsia="bg-BG"/>
      </w:rPr>
      <w:drawing>
        <wp:anchor distT="0" distB="0" distL="114300" distR="114300" simplePos="0" relativeHeight="251662336" behindDoc="1" locked="0" layoutInCell="1" allowOverlap="1" wp14:anchorId="4800CA00" wp14:editId="61523937">
          <wp:simplePos x="0" y="0"/>
          <wp:positionH relativeFrom="column">
            <wp:posOffset>2845435</wp:posOffset>
          </wp:positionH>
          <wp:positionV relativeFrom="paragraph">
            <wp:posOffset>260350</wp:posOffset>
          </wp:positionV>
          <wp:extent cx="1914525" cy="197485"/>
          <wp:effectExtent l="0" t="0" r="9525" b="0"/>
          <wp:wrapTight wrapText="bothSides">
            <wp:wrapPolygon edited="0">
              <wp:start x="0" y="0"/>
              <wp:lineTo x="0" y="18752"/>
              <wp:lineTo x="21493" y="18752"/>
              <wp:lineTo x="21493" y="0"/>
              <wp:lineTo x="0" y="0"/>
            </wp:wrapPolygon>
          </wp:wrapTight>
          <wp:docPr id="1" name="image2.jpeg" descr="C:\Users\user\AppData\Local\Temp\logo_books_cove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5" cy="197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40E5">
      <w:rPr>
        <w:noProof/>
        <w:lang w:eastAsia="bg-BG"/>
      </w:rPr>
      <w:drawing>
        <wp:inline distT="0" distB="0" distL="0" distR="0" wp14:anchorId="2F4B4B19">
          <wp:extent cx="993775" cy="7683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775" cy="768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C40E5">
      <w:rPr>
        <w:noProof/>
        <w:lang w:eastAsia="bg-BG"/>
      </w:rPr>
      <w:drawing>
        <wp:inline distT="0" distB="0" distL="0" distR="0" wp14:anchorId="58FC1B58">
          <wp:extent cx="1705233" cy="561796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6580" cy="5721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C40E5">
      <w:rPr>
        <w:noProof/>
        <w:lang w:eastAsia="bg-BG"/>
      </w:rPr>
      <w:drawing>
        <wp:inline distT="0" distB="0" distL="0" distR="0" wp14:anchorId="4AE79EB0">
          <wp:extent cx="1126231" cy="515072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979" cy="520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244ED"/>
    <w:multiLevelType w:val="hybridMultilevel"/>
    <w:tmpl w:val="D3CE38F2"/>
    <w:lvl w:ilvl="0" w:tplc="714E15E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620B2"/>
    <w:multiLevelType w:val="hybridMultilevel"/>
    <w:tmpl w:val="FCAA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zM1NjQ1MTAyMrNU0lEKTi0uzszPAykwrAUANykhcywAAAA="/>
  </w:docVars>
  <w:rsids>
    <w:rsidRoot w:val="002E0C52"/>
    <w:rsid w:val="0000048B"/>
    <w:rsid w:val="00010D84"/>
    <w:rsid w:val="00015522"/>
    <w:rsid w:val="00031FAB"/>
    <w:rsid w:val="0005151E"/>
    <w:rsid w:val="00053732"/>
    <w:rsid w:val="0008096C"/>
    <w:rsid w:val="000844CA"/>
    <w:rsid w:val="000A7740"/>
    <w:rsid w:val="000B2003"/>
    <w:rsid w:val="000C0110"/>
    <w:rsid w:val="000F00BB"/>
    <w:rsid w:val="00105153"/>
    <w:rsid w:val="001553F7"/>
    <w:rsid w:val="00187484"/>
    <w:rsid w:val="00222F5E"/>
    <w:rsid w:val="00233D2F"/>
    <w:rsid w:val="0026349F"/>
    <w:rsid w:val="002641D3"/>
    <w:rsid w:val="00284E52"/>
    <w:rsid w:val="002A1EBB"/>
    <w:rsid w:val="002C056D"/>
    <w:rsid w:val="002E0C52"/>
    <w:rsid w:val="002F79E7"/>
    <w:rsid w:val="00304B10"/>
    <w:rsid w:val="0034413C"/>
    <w:rsid w:val="003757E1"/>
    <w:rsid w:val="00387E5C"/>
    <w:rsid w:val="003C32CD"/>
    <w:rsid w:val="00422D76"/>
    <w:rsid w:val="0043674E"/>
    <w:rsid w:val="00455515"/>
    <w:rsid w:val="0046005B"/>
    <w:rsid w:val="00467780"/>
    <w:rsid w:val="00467C60"/>
    <w:rsid w:val="0047392B"/>
    <w:rsid w:val="004934F2"/>
    <w:rsid w:val="004C581F"/>
    <w:rsid w:val="004E339D"/>
    <w:rsid w:val="00501E42"/>
    <w:rsid w:val="00503BB1"/>
    <w:rsid w:val="00510D87"/>
    <w:rsid w:val="00511831"/>
    <w:rsid w:val="00531BF9"/>
    <w:rsid w:val="00561E6C"/>
    <w:rsid w:val="00581050"/>
    <w:rsid w:val="0059465F"/>
    <w:rsid w:val="005B1294"/>
    <w:rsid w:val="005C7B7B"/>
    <w:rsid w:val="005E4616"/>
    <w:rsid w:val="005E4EBF"/>
    <w:rsid w:val="00604890"/>
    <w:rsid w:val="00622DB7"/>
    <w:rsid w:val="00623472"/>
    <w:rsid w:val="006318E7"/>
    <w:rsid w:val="006776EB"/>
    <w:rsid w:val="00683FA8"/>
    <w:rsid w:val="0069191B"/>
    <w:rsid w:val="006A3066"/>
    <w:rsid w:val="006E7EC0"/>
    <w:rsid w:val="006F3C8F"/>
    <w:rsid w:val="00713E53"/>
    <w:rsid w:val="00726FD8"/>
    <w:rsid w:val="0073213E"/>
    <w:rsid w:val="00741092"/>
    <w:rsid w:val="00765531"/>
    <w:rsid w:val="00771EDF"/>
    <w:rsid w:val="0078553E"/>
    <w:rsid w:val="00793026"/>
    <w:rsid w:val="007A6E99"/>
    <w:rsid w:val="007C40E5"/>
    <w:rsid w:val="007D1D95"/>
    <w:rsid w:val="007D2825"/>
    <w:rsid w:val="007E771C"/>
    <w:rsid w:val="00802DB3"/>
    <w:rsid w:val="00807097"/>
    <w:rsid w:val="0082327C"/>
    <w:rsid w:val="00834686"/>
    <w:rsid w:val="00881ACD"/>
    <w:rsid w:val="00894F52"/>
    <w:rsid w:val="008A083B"/>
    <w:rsid w:val="008A0920"/>
    <w:rsid w:val="008A4DD6"/>
    <w:rsid w:val="008B1F75"/>
    <w:rsid w:val="008B38A6"/>
    <w:rsid w:val="008B49A2"/>
    <w:rsid w:val="008F280E"/>
    <w:rsid w:val="009074B4"/>
    <w:rsid w:val="00923B16"/>
    <w:rsid w:val="009367CB"/>
    <w:rsid w:val="00951456"/>
    <w:rsid w:val="00994703"/>
    <w:rsid w:val="009947CD"/>
    <w:rsid w:val="009B0CB0"/>
    <w:rsid w:val="009D1E02"/>
    <w:rsid w:val="009F236F"/>
    <w:rsid w:val="009F67B9"/>
    <w:rsid w:val="00A125B6"/>
    <w:rsid w:val="00A70123"/>
    <w:rsid w:val="00A808D4"/>
    <w:rsid w:val="00AA7D32"/>
    <w:rsid w:val="00AD6181"/>
    <w:rsid w:val="00AF4227"/>
    <w:rsid w:val="00B005C5"/>
    <w:rsid w:val="00B16681"/>
    <w:rsid w:val="00B4524B"/>
    <w:rsid w:val="00B53E03"/>
    <w:rsid w:val="00B6304D"/>
    <w:rsid w:val="00BA3212"/>
    <w:rsid w:val="00BB151F"/>
    <w:rsid w:val="00BC2CE5"/>
    <w:rsid w:val="00BD4D85"/>
    <w:rsid w:val="00BE03A7"/>
    <w:rsid w:val="00C2101A"/>
    <w:rsid w:val="00C27909"/>
    <w:rsid w:val="00C36AB3"/>
    <w:rsid w:val="00C57C6B"/>
    <w:rsid w:val="00C73910"/>
    <w:rsid w:val="00C93A60"/>
    <w:rsid w:val="00C95B62"/>
    <w:rsid w:val="00CC47BA"/>
    <w:rsid w:val="00D17961"/>
    <w:rsid w:val="00D45024"/>
    <w:rsid w:val="00D85785"/>
    <w:rsid w:val="00DC4B06"/>
    <w:rsid w:val="00DC5985"/>
    <w:rsid w:val="00E1147D"/>
    <w:rsid w:val="00E207F7"/>
    <w:rsid w:val="00E477D0"/>
    <w:rsid w:val="00E64C25"/>
    <w:rsid w:val="00E847D4"/>
    <w:rsid w:val="00E84D56"/>
    <w:rsid w:val="00E851EF"/>
    <w:rsid w:val="00E97EA8"/>
    <w:rsid w:val="00EC253F"/>
    <w:rsid w:val="00ED1DA9"/>
    <w:rsid w:val="00EE0944"/>
    <w:rsid w:val="00EF5D78"/>
    <w:rsid w:val="00EF7475"/>
    <w:rsid w:val="00F306DD"/>
    <w:rsid w:val="00F54952"/>
    <w:rsid w:val="00F85D84"/>
    <w:rsid w:val="00FB08CF"/>
    <w:rsid w:val="00FC7140"/>
    <w:rsid w:val="00FD19DB"/>
    <w:rsid w:val="00FD2084"/>
    <w:rsid w:val="00FF4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1BAB10"/>
  <w15:docId w15:val="{8B52E36E-BB0F-4290-A7E0-34B9402D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C25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0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C52"/>
    <w:rPr>
      <w:rFonts w:ascii="Tahoma" w:hAnsi="Tahoma" w:cs="Tahoma"/>
      <w:sz w:val="16"/>
      <w:szCs w:val="16"/>
      <w:lang w:val="bg-BG"/>
    </w:rPr>
  </w:style>
  <w:style w:type="paragraph" w:customStyle="1" w:styleId="Default">
    <w:name w:val="Default"/>
    <w:rsid w:val="002E0C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E0C52"/>
    <w:pPr>
      <w:ind w:left="720"/>
      <w:contextualSpacing/>
    </w:pPr>
  </w:style>
  <w:style w:type="table" w:styleId="TableGrid">
    <w:name w:val="Table Grid"/>
    <w:basedOn w:val="TableNormal"/>
    <w:uiPriority w:val="59"/>
    <w:rsid w:val="00344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003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0B2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003"/>
    <w:rPr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KI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lena Angelova</cp:lastModifiedBy>
  <cp:revision>5</cp:revision>
  <dcterms:created xsi:type="dcterms:W3CDTF">2026-04-21T14:56:00Z</dcterms:created>
  <dcterms:modified xsi:type="dcterms:W3CDTF">2026-06-18T13:14:00Z</dcterms:modified>
</cp:coreProperties>
</file>